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93579" w14:textId="39B8B510" w:rsidR="00C37349" w:rsidRPr="00537382" w:rsidRDefault="00C37349" w:rsidP="00C37349">
      <w:pPr>
        <w:spacing w:after="0" w:line="240" w:lineRule="auto"/>
        <w:jc w:val="right"/>
        <w:rPr>
          <w:rFonts w:ascii="Arial" w:hAnsi="Arial" w:cs="Arial"/>
          <w:sz w:val="18"/>
          <w:szCs w:val="18"/>
        </w:rPr>
      </w:pPr>
      <w:bookmarkStart w:id="0" w:name="_Hlk8819118"/>
      <w:bookmarkStart w:id="1" w:name="_GoBack"/>
      <w:r>
        <w:rPr>
          <w:rFonts w:ascii="Arial" w:hAnsi="Arial" w:cs="Arial"/>
          <w:sz w:val="18"/>
          <w:szCs w:val="18"/>
        </w:rPr>
        <w:t xml:space="preserve">Załącznik nr 1 do </w:t>
      </w:r>
      <w:r w:rsidRPr="00537382">
        <w:rPr>
          <w:rFonts w:ascii="Arial" w:hAnsi="Arial" w:cs="Arial"/>
          <w:sz w:val="18"/>
          <w:szCs w:val="18"/>
        </w:rPr>
        <w:t xml:space="preserve">Uchwały nr </w:t>
      </w:r>
      <w:r>
        <w:rPr>
          <w:rFonts w:ascii="Arial" w:hAnsi="Arial" w:cs="Arial"/>
          <w:sz w:val="18"/>
          <w:szCs w:val="18"/>
        </w:rPr>
        <w:t>48</w:t>
      </w:r>
      <w:r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 xml:space="preserve"> </w:t>
      </w:r>
      <w:r w:rsidRPr="00537382">
        <w:rPr>
          <w:rFonts w:ascii="Arial" w:hAnsi="Arial" w:cs="Arial"/>
          <w:sz w:val="18"/>
          <w:szCs w:val="18"/>
        </w:rPr>
        <w:t xml:space="preserve">      </w:t>
      </w:r>
    </w:p>
    <w:bookmarkEnd w:id="0"/>
    <w:p w14:paraId="42556C73" w14:textId="77777777" w:rsidR="00C37349" w:rsidRDefault="00C37349" w:rsidP="00C37349">
      <w:pPr>
        <w:spacing w:after="0" w:line="240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</w:t>
      </w:r>
      <w:r w:rsidRPr="00537382">
        <w:rPr>
          <w:rFonts w:ascii="Arial" w:hAnsi="Arial" w:cs="Arial"/>
          <w:sz w:val="18"/>
          <w:szCs w:val="18"/>
        </w:rPr>
        <w:t xml:space="preserve">Rady Wydziału </w:t>
      </w:r>
      <w:r>
        <w:rPr>
          <w:rFonts w:ascii="Arial" w:hAnsi="Arial" w:cs="Arial"/>
          <w:sz w:val="18"/>
          <w:szCs w:val="18"/>
        </w:rPr>
        <w:t xml:space="preserve">Nauk o Środowisku </w:t>
      </w:r>
    </w:p>
    <w:p w14:paraId="622E5D9A" w14:textId="77777777" w:rsidR="00C37349" w:rsidRDefault="00C37349" w:rsidP="00C37349">
      <w:pPr>
        <w:spacing w:after="0" w:line="240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UWM w Olsztynie</w:t>
      </w:r>
    </w:p>
    <w:p w14:paraId="27C9D761" w14:textId="77777777" w:rsidR="00C37349" w:rsidRPr="00537382" w:rsidRDefault="00C37349" w:rsidP="00C37349">
      <w:pPr>
        <w:spacing w:after="0" w:line="240" w:lineRule="auto"/>
        <w:jc w:val="right"/>
        <w:rPr>
          <w:rFonts w:ascii="Arial" w:hAnsi="Arial" w:cs="Arial"/>
          <w:sz w:val="18"/>
          <w:szCs w:val="18"/>
        </w:rPr>
      </w:pPr>
      <w:r w:rsidRPr="00537382">
        <w:rPr>
          <w:rFonts w:ascii="Arial" w:hAnsi="Arial" w:cs="Arial"/>
          <w:sz w:val="18"/>
          <w:szCs w:val="18"/>
        </w:rPr>
        <w:t>z dnia 1</w:t>
      </w:r>
      <w:r>
        <w:rPr>
          <w:rFonts w:ascii="Arial" w:hAnsi="Arial" w:cs="Arial"/>
          <w:sz w:val="18"/>
          <w:szCs w:val="18"/>
        </w:rPr>
        <w:t>7</w:t>
      </w:r>
      <w:r w:rsidRPr="00537382">
        <w:rPr>
          <w:rFonts w:ascii="Arial" w:hAnsi="Arial" w:cs="Arial"/>
          <w:sz w:val="18"/>
          <w:szCs w:val="18"/>
        </w:rPr>
        <w:t>.05.201</w:t>
      </w:r>
      <w:r>
        <w:rPr>
          <w:rFonts w:ascii="Arial" w:hAnsi="Arial" w:cs="Arial"/>
          <w:sz w:val="18"/>
          <w:szCs w:val="18"/>
        </w:rPr>
        <w:t>9</w:t>
      </w:r>
      <w:r w:rsidRPr="00537382">
        <w:rPr>
          <w:rFonts w:ascii="Arial" w:hAnsi="Arial" w:cs="Arial"/>
          <w:sz w:val="18"/>
          <w:szCs w:val="18"/>
        </w:rPr>
        <w:t xml:space="preserve"> r.</w:t>
      </w:r>
    </w:p>
    <w:bookmarkEnd w:id="1"/>
    <w:p w14:paraId="7B0EB380" w14:textId="77777777" w:rsidR="00C37349" w:rsidRDefault="00C37349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9359AB4" w14:textId="4B28E60F" w:rsidR="00B12623" w:rsidRPr="00096F26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6F26">
        <w:rPr>
          <w:rFonts w:ascii="Times New Roman" w:hAnsi="Times New Roman" w:cs="Times New Roman"/>
          <w:b/>
          <w:bCs/>
          <w:sz w:val="28"/>
          <w:szCs w:val="28"/>
        </w:rPr>
        <w:t>Wydział Nauk o Środowisku</w:t>
      </w:r>
    </w:p>
    <w:p w14:paraId="687CB2F2" w14:textId="77777777" w:rsidR="00B12623" w:rsidRPr="00096F26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96F26">
        <w:rPr>
          <w:rFonts w:ascii="Times New Roman" w:hAnsi="Times New Roman" w:cs="Times New Roman"/>
          <w:b/>
          <w:bCs/>
          <w:sz w:val="28"/>
          <w:szCs w:val="28"/>
        </w:rPr>
        <w:t>Egzamin dyplomowy</w:t>
      </w:r>
    </w:p>
    <w:p w14:paraId="12E9D9AA" w14:textId="77777777" w:rsidR="00B12623" w:rsidRPr="00096F26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6F26">
        <w:rPr>
          <w:rFonts w:ascii="Times New Roman" w:hAnsi="Times New Roman" w:cs="Times New Roman"/>
          <w:b/>
          <w:bCs/>
          <w:sz w:val="28"/>
          <w:szCs w:val="28"/>
        </w:rPr>
        <w:t>Studia stacjonarne I stopnia -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kierunek: gospodarowanie zasobami wodnymi</w:t>
      </w:r>
    </w:p>
    <w:p w14:paraId="305009E1" w14:textId="77777777" w:rsidR="00B12623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96F26">
        <w:rPr>
          <w:rFonts w:ascii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hAnsi="Times New Roman" w:cs="Times New Roman"/>
          <w:b/>
          <w:bCs/>
          <w:sz w:val="28"/>
          <w:szCs w:val="28"/>
        </w:rPr>
        <w:t>pecjalność: gospodarowanie zasobami wodnymi</w:t>
      </w:r>
    </w:p>
    <w:p w14:paraId="0997BC48" w14:textId="77777777" w:rsidR="00B12623" w:rsidRPr="00096F26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D1ECAD5" w14:textId="77777777" w:rsidR="00B12623" w:rsidRPr="00946781" w:rsidRDefault="00B12623" w:rsidP="00B1262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46781">
        <w:rPr>
          <w:rFonts w:ascii="Times New Roman" w:hAnsi="Times New Roman" w:cs="Times New Roman"/>
          <w:sz w:val="28"/>
          <w:szCs w:val="28"/>
        </w:rPr>
        <w:t>cykl kształcenia 201</w:t>
      </w:r>
      <w:r>
        <w:rPr>
          <w:rFonts w:ascii="Times New Roman" w:hAnsi="Times New Roman" w:cs="Times New Roman"/>
          <w:sz w:val="28"/>
          <w:szCs w:val="28"/>
        </w:rPr>
        <w:t>6</w:t>
      </w:r>
      <w:r w:rsidRPr="00946781">
        <w:rPr>
          <w:rFonts w:ascii="Times New Roman" w:hAnsi="Times New Roman" w:cs="Times New Roman"/>
          <w:sz w:val="28"/>
          <w:szCs w:val="28"/>
        </w:rPr>
        <w:t>/201</w:t>
      </w:r>
      <w:r>
        <w:rPr>
          <w:rFonts w:ascii="Times New Roman" w:hAnsi="Times New Roman" w:cs="Times New Roman"/>
          <w:sz w:val="28"/>
          <w:szCs w:val="28"/>
        </w:rPr>
        <w:t>7</w:t>
      </w:r>
    </w:p>
    <w:p w14:paraId="41581B74" w14:textId="77777777" w:rsidR="009C55FE" w:rsidRDefault="009C55FE"/>
    <w:tbl>
      <w:tblPr>
        <w:tblStyle w:val="Tabela-Siatka"/>
        <w:tblW w:w="9322" w:type="dxa"/>
        <w:tblLook w:val="04A0" w:firstRow="1" w:lastRow="0" w:firstColumn="1" w:lastColumn="0" w:noHBand="0" w:noVBand="1"/>
      </w:tblPr>
      <w:tblGrid>
        <w:gridCol w:w="7763"/>
        <w:gridCol w:w="1559"/>
      </w:tblGrid>
      <w:tr w:rsidR="0025640D" w14:paraId="236FC690" w14:textId="77777777" w:rsidTr="0025640D">
        <w:tc>
          <w:tcPr>
            <w:tcW w:w="7763" w:type="dxa"/>
            <w:vAlign w:val="center"/>
          </w:tcPr>
          <w:p w14:paraId="6C221551" w14:textId="77777777" w:rsidR="0025640D" w:rsidRPr="00D305E3" w:rsidRDefault="0025640D" w:rsidP="0025640D">
            <w:pPr>
              <w:jc w:val="center"/>
              <w:rPr>
                <w:lang w:val="en-US"/>
              </w:rPr>
            </w:pPr>
            <w:r>
              <w:t>Zagadnienia dyplomowe</w:t>
            </w:r>
          </w:p>
        </w:tc>
        <w:tc>
          <w:tcPr>
            <w:tcW w:w="1559" w:type="dxa"/>
          </w:tcPr>
          <w:p w14:paraId="7298BF01" w14:textId="77777777" w:rsidR="0025640D" w:rsidRDefault="0025640D" w:rsidP="00B12623">
            <w:pPr>
              <w:jc w:val="center"/>
            </w:pPr>
            <w:r>
              <w:t>Efekty</w:t>
            </w:r>
          </w:p>
          <w:p w14:paraId="68E48FDB" w14:textId="77777777" w:rsidR="0025640D" w:rsidRDefault="0025640D" w:rsidP="00B12623">
            <w:pPr>
              <w:jc w:val="center"/>
            </w:pPr>
            <w:r>
              <w:t>kierunkowe</w:t>
            </w:r>
          </w:p>
        </w:tc>
      </w:tr>
      <w:tr w:rsidR="0025640D" w:rsidRPr="00457BBE" w14:paraId="3679197C" w14:textId="77777777" w:rsidTr="0025640D">
        <w:tc>
          <w:tcPr>
            <w:tcW w:w="7763" w:type="dxa"/>
          </w:tcPr>
          <w:p w14:paraId="12213B69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</w:pPr>
            <w:r>
              <w:t>Scharakteryzuj zasoby wodne Polski na tle ogólnych zasobów hydrosfery</w:t>
            </w:r>
          </w:p>
          <w:p w14:paraId="1FF0EE5C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Scharakteryzuj stronę przychodową i rozchodową bilansu wodnego na przykładzie zbiornika przepływowego</w:t>
            </w:r>
          </w:p>
          <w:p w14:paraId="78F4F046" w14:textId="77777777" w:rsidR="0025640D" w:rsidRDefault="0025640D" w:rsidP="008C05E8">
            <w:pPr>
              <w:pStyle w:val="Akapitzlist"/>
              <w:numPr>
                <w:ilvl w:val="0"/>
                <w:numId w:val="2"/>
              </w:numPr>
            </w:pPr>
            <w:r>
              <w:t>Scharakteryzuj lądową część obiegu wody</w:t>
            </w:r>
          </w:p>
          <w:p w14:paraId="67B297C0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</w:pPr>
            <w:r>
              <w:t>Scharakteryzuj typy retencji w zlewni</w:t>
            </w:r>
          </w:p>
          <w:p w14:paraId="4974975C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mów typy genetyczne wód podziemnych</w:t>
            </w:r>
          </w:p>
          <w:p w14:paraId="18DF92DE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Typy ustrojów hydrologicznych rzek</w:t>
            </w:r>
          </w:p>
          <w:p w14:paraId="54121E72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mów typy termiczne jezior</w:t>
            </w:r>
          </w:p>
          <w:p w14:paraId="5626E669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Eutrofizacja jezior - przyczyny i skutki</w:t>
            </w:r>
          </w:p>
          <w:p w14:paraId="2D6232AC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mów obieg fosforu i azotu w zbiorniku wodnym</w:t>
            </w:r>
          </w:p>
          <w:p w14:paraId="2B3EB2DF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Podaj przykłady metod rekultywacji jezior i omów jedną z nich</w:t>
            </w:r>
          </w:p>
          <w:p w14:paraId="1F60EC4E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Metody ochrony jezior przed dopływem zanieczyszczeń allochtonicznych</w:t>
            </w:r>
          </w:p>
          <w:p w14:paraId="64563743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</w:pPr>
            <w:r>
              <w:t>Systemy melioracyjne – podział, charakterystyka, parametry</w:t>
            </w:r>
          </w:p>
          <w:p w14:paraId="5A92F7C1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Co to jest norma odwodnienia i jakie wartości przybiera najczęściej?</w:t>
            </w:r>
          </w:p>
          <w:p w14:paraId="53378EF7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Co to jest szczególne korzystanie z wód - przykłady działalności podmiotów?</w:t>
            </w:r>
          </w:p>
          <w:p w14:paraId="15746A22" w14:textId="77777777" w:rsidR="0025640D" w:rsidRDefault="0025640D" w:rsidP="00B352E1">
            <w:pPr>
              <w:pStyle w:val="Akapitzlist"/>
              <w:numPr>
                <w:ilvl w:val="0"/>
                <w:numId w:val="2"/>
              </w:numPr>
            </w:pPr>
            <w:r w:rsidRPr="00E26FF2">
              <w:t>Co powinien zawierać operat wodnoprawny?</w:t>
            </w:r>
          </w:p>
          <w:p w14:paraId="2E184A02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Co to jest ocena wodnoprawna i jakich zamierzeń dotyczy?</w:t>
            </w:r>
          </w:p>
          <w:p w14:paraId="74DBF648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rgany Państwowego Gospodarstwa Wodnego Wody Polskie - krótka charakterystyka kompetencji</w:t>
            </w:r>
          </w:p>
          <w:p w14:paraId="358413E7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</w:pPr>
            <w:r>
              <w:t>Kryteria Dobrej Praktyki Laboratoryjnej w zakresie analizy wód - przykłady</w:t>
            </w:r>
          </w:p>
          <w:p w14:paraId="26FC668D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W jaki sposób przeprowadza się pomiary stanu wody w ciekach?</w:t>
            </w:r>
          </w:p>
          <w:p w14:paraId="3BF6FCB3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Cele i zadania Państwowego Monitoringu Środowiska</w:t>
            </w:r>
          </w:p>
          <w:p w14:paraId="0D4931D4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Scharakteryzuj sposób klasyfikacji stanu jednolitych części wód powierzchniowych</w:t>
            </w:r>
          </w:p>
          <w:p w14:paraId="4C093A7A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mów metody poboru próbek do analiz fizykochemicznych wód podziemnych</w:t>
            </w:r>
          </w:p>
          <w:p w14:paraId="19153775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Na przykładzie węgla organicznego omów wykorzystanie wskaźników sumarycznych w ocenie jakości wód powierzchniowych</w:t>
            </w:r>
          </w:p>
          <w:p w14:paraId="5DFD54E0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Procesy fizyczne, chemiczne i biologiczne w samooczyszczaniu wód i czynniki je ograniczające</w:t>
            </w:r>
          </w:p>
          <w:p w14:paraId="5AADF941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Omów rodzaje powodzi</w:t>
            </w:r>
          </w:p>
          <w:p w14:paraId="5F401152" w14:textId="77777777" w:rsidR="0025640D" w:rsidRDefault="0025640D" w:rsidP="009C55FE">
            <w:pPr>
              <w:pStyle w:val="Akapitzlist"/>
              <w:numPr>
                <w:ilvl w:val="0"/>
                <w:numId w:val="2"/>
              </w:numPr>
            </w:pPr>
            <w:r>
              <w:t>Sposoby zmniejszania zagrożenia powodziowego w obrębie zlewni i w obrębie rzeki</w:t>
            </w:r>
          </w:p>
          <w:p w14:paraId="37E56768" w14:textId="77777777" w:rsidR="0025640D" w:rsidRDefault="0025640D" w:rsidP="00B12623">
            <w:pPr>
              <w:pStyle w:val="Akapitzlist"/>
              <w:numPr>
                <w:ilvl w:val="0"/>
                <w:numId w:val="2"/>
              </w:numPr>
            </w:pPr>
            <w:r>
              <w:t>Omów założenia modelu opadu efektywnego SCS</w:t>
            </w:r>
          </w:p>
          <w:p w14:paraId="76BCDAD8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Opisz typowe dla Polski sytuacje synoptyczne</w:t>
            </w:r>
          </w:p>
          <w:p w14:paraId="4624770C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Jakimi wskaźnikami określamy zjawisko wilgotności powietrza?</w:t>
            </w:r>
          </w:p>
          <w:p w14:paraId="7FF7D475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Scharakteryzuj podstawowe rodzaje skał osadowych. Opisz rolę wody w ich powstawaniu</w:t>
            </w:r>
          </w:p>
          <w:p w14:paraId="619E892F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lastRenderedPageBreak/>
              <w:t>Opisz główne etapy wdrażania systemu zarządzania środowiskowego w przedsiębiorstwie zgodnie z normą 14001</w:t>
            </w:r>
          </w:p>
          <w:p w14:paraId="1A01B382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Z jakich czynności składa się zarządzanie projektem innowacyjnym? Opisz ich rolę w realizacji projektu</w:t>
            </w:r>
          </w:p>
          <w:p w14:paraId="4E503720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Jakie są rodzaje modelowania zjawisk przyrodniczych i czym się charakteryzują?</w:t>
            </w:r>
          </w:p>
          <w:p w14:paraId="765FA99A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 xml:space="preserve">Wymień i podaj istotę kilku podstawowych metod data </w:t>
            </w:r>
            <w:proofErr w:type="spellStart"/>
            <w:r>
              <w:t>mining</w:t>
            </w:r>
            <w:proofErr w:type="spellEnd"/>
            <w:r>
              <w:t xml:space="preserve"> przydatnych w GZW</w:t>
            </w:r>
          </w:p>
          <w:p w14:paraId="4EFA7720" w14:textId="77777777" w:rsidR="0025640D" w:rsidRPr="00C55A6F" w:rsidRDefault="0025640D" w:rsidP="002D008E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C55A6F">
              <w:t xml:space="preserve">Omów </w:t>
            </w:r>
            <w:proofErr w:type="spellStart"/>
            <w:r w:rsidRPr="00C55A6F">
              <w:t>Makrofitową</w:t>
            </w:r>
            <w:proofErr w:type="spellEnd"/>
            <w:r w:rsidRPr="00C55A6F">
              <w:t xml:space="preserve"> Metodę Oceny Rzek</w:t>
            </w:r>
          </w:p>
          <w:p w14:paraId="79B8DBF7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C55A6F">
              <w:t>Podaj typologie wód powierzchniowych wdrożoną na potrzeby Państwowego Monitoringu Środowiska</w:t>
            </w:r>
          </w:p>
          <w:p w14:paraId="43DB8EA9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Wszczęcie postępowania w sprawie decyzji o środowiskowych uwarunkowaniach. Organy administracji wydające decyzje środowiskowe</w:t>
            </w:r>
          </w:p>
          <w:p w14:paraId="58FCD404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 xml:space="preserve">Przedsięwzięcia mogące znacząco oddziaływać na środowisko. Definicja przedsięwzięcia, kwalifikowanie przedsięwzięć, przykłady przedsięwzięć grupy I </w:t>
            </w:r>
            <w:proofErr w:type="spellStart"/>
            <w:r w:rsidRPr="0003681E">
              <w:t>i</w:t>
            </w:r>
            <w:proofErr w:type="spellEnd"/>
            <w:r w:rsidRPr="0003681E">
              <w:t xml:space="preserve"> grupy II</w:t>
            </w:r>
          </w:p>
          <w:p w14:paraId="765E897F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Bioakumulacja i biomagnifikacja - definicje, przykłady</w:t>
            </w:r>
          </w:p>
          <w:p w14:paraId="23CDCA7E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Biochemiczne skutki działania zanieczyszczeń. Reakcje obronne</w:t>
            </w:r>
          </w:p>
          <w:p w14:paraId="28DE1945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proofErr w:type="spellStart"/>
            <w:r w:rsidRPr="0003681E">
              <w:t>Biomarkery</w:t>
            </w:r>
            <w:proofErr w:type="spellEnd"/>
            <w:r w:rsidRPr="0003681E">
              <w:t>. Definicja i zastosowanie</w:t>
            </w:r>
          </w:p>
          <w:p w14:paraId="6B7C2935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Charakterystyka procesów jednostkowych stoso</w:t>
            </w:r>
            <w:r>
              <w:t>wanych</w:t>
            </w:r>
            <w:r w:rsidRPr="0003681E">
              <w:t xml:space="preserve"> w oczyszczaniu ścieków</w:t>
            </w:r>
          </w:p>
          <w:p w14:paraId="1545B87D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Usuwanie biogenów w zintegrowanych systemach oczyszczania ścieków</w:t>
            </w:r>
          </w:p>
          <w:p w14:paraId="2EC34BFB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Procesy jednostkowe stosowane w uzdatnianiu wód powierzchniowych i podziemnych</w:t>
            </w:r>
          </w:p>
          <w:p w14:paraId="1546BB58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Przepuszczalne bariery aktywne w oczyszczaniu wód podziemnych –</w:t>
            </w:r>
            <w:r>
              <w:t xml:space="preserve"> charakterystyka i zastosowanie</w:t>
            </w:r>
          </w:p>
          <w:p w14:paraId="558DECAB" w14:textId="77777777" w:rsidR="0025640D" w:rsidRPr="0003681E" w:rsidRDefault="0025640D" w:rsidP="00417F0C">
            <w:pPr>
              <w:pStyle w:val="Akapitzlist"/>
              <w:numPr>
                <w:ilvl w:val="0"/>
                <w:numId w:val="2"/>
              </w:numPr>
              <w:spacing w:after="160" w:line="259" w:lineRule="auto"/>
            </w:pPr>
            <w:r w:rsidRPr="0003681E">
              <w:t>Technologie stosowane w odnowie wody</w:t>
            </w:r>
          </w:p>
          <w:p w14:paraId="40BD43D2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r>
              <w:t>Scharakteryzować  bakterie wskaźnikowe stanu sanitarnego</w:t>
            </w:r>
          </w:p>
          <w:p w14:paraId="37DFB81D" w14:textId="77777777" w:rsidR="0025640D" w:rsidRDefault="0025640D" w:rsidP="002D008E">
            <w:pPr>
              <w:pStyle w:val="Akapitzlist"/>
              <w:numPr>
                <w:ilvl w:val="0"/>
                <w:numId w:val="2"/>
              </w:numPr>
            </w:pPr>
            <w:proofErr w:type="spellStart"/>
            <w:r>
              <w:t>Mikrobiota</w:t>
            </w:r>
            <w:proofErr w:type="spellEnd"/>
            <w:r>
              <w:t xml:space="preserve"> autochtoniczna i allochtoniczna wód.</w:t>
            </w:r>
          </w:p>
          <w:p w14:paraId="1CA70ECC" w14:textId="77777777" w:rsidR="0025640D" w:rsidRDefault="0025640D" w:rsidP="00417F0C">
            <w:pPr>
              <w:pStyle w:val="Akapitzlist"/>
              <w:numPr>
                <w:ilvl w:val="0"/>
                <w:numId w:val="2"/>
              </w:numPr>
            </w:pPr>
            <w:r>
              <w:t>Czynniki abiotyczne i biotyczne wpływające na przeżywalność bakterii w środowisku wodnym</w:t>
            </w:r>
          </w:p>
          <w:p w14:paraId="4FEF6EEA" w14:textId="77777777" w:rsidR="0025640D" w:rsidRPr="009B7BB1" w:rsidRDefault="0025640D" w:rsidP="00902BF4">
            <w:pPr>
              <w:pStyle w:val="Akapitzlist1"/>
              <w:numPr>
                <w:ilvl w:val="0"/>
                <w:numId w:val="2"/>
              </w:numPr>
            </w:pPr>
            <w:r w:rsidRPr="009B7BB1">
              <w:t xml:space="preserve">Zastosowanie równania </w:t>
            </w:r>
            <w:proofErr w:type="spellStart"/>
            <w:r w:rsidRPr="009B7BB1">
              <w:t>Bernoulliego</w:t>
            </w:r>
            <w:proofErr w:type="spellEnd"/>
            <w:r w:rsidRPr="009B7BB1">
              <w:t xml:space="preserve"> w hydraulice</w:t>
            </w:r>
          </w:p>
          <w:p w14:paraId="2F7EF9CD" w14:textId="77777777" w:rsidR="0025640D" w:rsidRPr="009B7BB1" w:rsidRDefault="0025640D" w:rsidP="00902BF4">
            <w:pPr>
              <w:pStyle w:val="Akapitzlist1"/>
              <w:numPr>
                <w:ilvl w:val="0"/>
                <w:numId w:val="2"/>
              </w:numPr>
            </w:pPr>
            <w:r w:rsidRPr="009B7BB1">
              <w:t>Systemy wodno-ściekowe stosowane w zakładach przemysłowych</w:t>
            </w:r>
          </w:p>
          <w:p w14:paraId="3541EB70" w14:textId="77777777" w:rsidR="0025640D" w:rsidRPr="009B7BB1" w:rsidRDefault="0025640D" w:rsidP="00902BF4">
            <w:pPr>
              <w:pStyle w:val="Akapitzlist1"/>
              <w:numPr>
                <w:ilvl w:val="0"/>
                <w:numId w:val="2"/>
              </w:numPr>
            </w:pPr>
            <w:r w:rsidRPr="009B7BB1">
              <w:t>Ujęcia wód</w:t>
            </w:r>
          </w:p>
          <w:p w14:paraId="3CF209D8" w14:textId="77777777" w:rsidR="0025640D" w:rsidRPr="009B7BB1" w:rsidRDefault="0025640D" w:rsidP="00902BF4">
            <w:pPr>
              <w:pStyle w:val="Akapitzlist1"/>
              <w:numPr>
                <w:ilvl w:val="0"/>
                <w:numId w:val="2"/>
              </w:numPr>
            </w:pPr>
            <w:r w:rsidRPr="009B7BB1">
              <w:t>Rodzaje systemów wodociągowo-kanalizacyjnych</w:t>
            </w:r>
          </w:p>
          <w:p w14:paraId="2C707B5C" w14:textId="77777777" w:rsidR="0025640D" w:rsidRPr="009B7BB1" w:rsidRDefault="0025640D" w:rsidP="00902BF4">
            <w:pPr>
              <w:pStyle w:val="Akapitzlist1"/>
              <w:numPr>
                <w:ilvl w:val="0"/>
                <w:numId w:val="2"/>
              </w:numPr>
            </w:pPr>
            <w:r w:rsidRPr="009B7BB1">
              <w:t>Materiał i uzbrojenie sieci wodociągowo-kanalizacyjnych</w:t>
            </w:r>
            <w:r w:rsidRPr="009B7BB1">
              <w:tab/>
            </w:r>
          </w:p>
          <w:p w14:paraId="723954BB" w14:textId="77777777" w:rsidR="0025640D" w:rsidRDefault="0025640D" w:rsidP="00417F0C">
            <w:pPr>
              <w:pStyle w:val="Akapitzlist1"/>
              <w:numPr>
                <w:ilvl w:val="0"/>
                <w:numId w:val="2"/>
              </w:numPr>
            </w:pPr>
            <w:r w:rsidRPr="009B7BB1">
              <w:t>Systemy nawadniania wody w rolnictwie</w:t>
            </w:r>
          </w:p>
        </w:tc>
        <w:tc>
          <w:tcPr>
            <w:tcW w:w="1559" w:type="dxa"/>
          </w:tcPr>
          <w:p w14:paraId="1C7481BF" w14:textId="77777777" w:rsidR="0025640D" w:rsidRDefault="0025640D" w:rsidP="00035296">
            <w:pPr>
              <w:jc w:val="center"/>
            </w:pPr>
          </w:p>
          <w:p w14:paraId="3CA240F2" w14:textId="77777777" w:rsidR="0025640D" w:rsidRDefault="0025640D" w:rsidP="00035296">
            <w:pPr>
              <w:jc w:val="center"/>
            </w:pPr>
          </w:p>
          <w:p w14:paraId="37A26579" w14:textId="77777777" w:rsidR="0025640D" w:rsidRDefault="0025640D" w:rsidP="00035296">
            <w:pPr>
              <w:jc w:val="center"/>
            </w:pPr>
          </w:p>
          <w:p w14:paraId="6C1B9976" w14:textId="77777777" w:rsidR="0025640D" w:rsidRDefault="0025640D" w:rsidP="00035296">
            <w:pPr>
              <w:jc w:val="center"/>
            </w:pPr>
          </w:p>
          <w:p w14:paraId="79DB4125" w14:textId="77777777" w:rsidR="0025640D" w:rsidRDefault="0025640D" w:rsidP="00035296">
            <w:pPr>
              <w:jc w:val="center"/>
            </w:pPr>
          </w:p>
          <w:p w14:paraId="6B5F1D41" w14:textId="77777777" w:rsidR="0025640D" w:rsidRDefault="0025640D" w:rsidP="00035296">
            <w:pPr>
              <w:jc w:val="center"/>
            </w:pPr>
          </w:p>
          <w:p w14:paraId="3AF22759" w14:textId="77777777" w:rsidR="0025640D" w:rsidRDefault="0025640D" w:rsidP="00035296">
            <w:pPr>
              <w:jc w:val="center"/>
            </w:pPr>
          </w:p>
          <w:p w14:paraId="76DC47FD" w14:textId="77777777" w:rsidR="0025640D" w:rsidRDefault="0025640D" w:rsidP="00035296">
            <w:pPr>
              <w:jc w:val="center"/>
            </w:pPr>
          </w:p>
          <w:p w14:paraId="7BC299C3" w14:textId="77777777" w:rsidR="0025640D" w:rsidRDefault="0025640D" w:rsidP="00035296">
            <w:pPr>
              <w:jc w:val="center"/>
            </w:pPr>
          </w:p>
          <w:p w14:paraId="7391BA8F" w14:textId="77777777" w:rsidR="0025640D" w:rsidRDefault="0025640D" w:rsidP="00035296">
            <w:pPr>
              <w:jc w:val="center"/>
            </w:pPr>
          </w:p>
          <w:p w14:paraId="38AEEF5E" w14:textId="77777777" w:rsidR="0025640D" w:rsidRDefault="0025640D" w:rsidP="00035296">
            <w:pPr>
              <w:jc w:val="center"/>
            </w:pPr>
          </w:p>
          <w:p w14:paraId="2A21C6E3" w14:textId="77777777" w:rsidR="0025640D" w:rsidRDefault="0025640D" w:rsidP="006737FE"/>
          <w:p w14:paraId="6CD7AEDB" w14:textId="77777777" w:rsidR="0025640D" w:rsidRDefault="0025640D" w:rsidP="00035296">
            <w:pPr>
              <w:jc w:val="center"/>
            </w:pPr>
          </w:p>
          <w:p w14:paraId="295BF0D6" w14:textId="77777777" w:rsidR="0025640D" w:rsidRDefault="0025640D" w:rsidP="00035296">
            <w:pPr>
              <w:jc w:val="center"/>
            </w:pPr>
            <w:r>
              <w:t>K1_W01</w:t>
            </w:r>
          </w:p>
          <w:p w14:paraId="4732FD29" w14:textId="77777777" w:rsidR="0025640D" w:rsidRDefault="0025640D" w:rsidP="00035296">
            <w:pPr>
              <w:jc w:val="center"/>
            </w:pPr>
            <w:r>
              <w:t>K1_W02</w:t>
            </w:r>
          </w:p>
          <w:p w14:paraId="0A26E950" w14:textId="77777777" w:rsidR="0025640D" w:rsidRDefault="0025640D" w:rsidP="00035296">
            <w:pPr>
              <w:jc w:val="center"/>
            </w:pPr>
            <w:r>
              <w:t>K1_W03</w:t>
            </w:r>
          </w:p>
          <w:p w14:paraId="11D14642" w14:textId="77777777" w:rsidR="0025640D" w:rsidRDefault="0025640D" w:rsidP="00035296">
            <w:pPr>
              <w:jc w:val="center"/>
            </w:pPr>
            <w:r>
              <w:t>K1_W04</w:t>
            </w:r>
          </w:p>
          <w:p w14:paraId="2480FB30" w14:textId="77777777" w:rsidR="0025640D" w:rsidRDefault="0025640D" w:rsidP="00035296">
            <w:pPr>
              <w:jc w:val="center"/>
            </w:pPr>
            <w:r>
              <w:t>K1_W05</w:t>
            </w:r>
          </w:p>
          <w:p w14:paraId="03313689" w14:textId="77777777" w:rsidR="0025640D" w:rsidRDefault="0025640D" w:rsidP="00035296">
            <w:pPr>
              <w:jc w:val="center"/>
            </w:pPr>
            <w:r>
              <w:t>K1_W06</w:t>
            </w:r>
          </w:p>
          <w:p w14:paraId="1205CDEF" w14:textId="77777777" w:rsidR="0025640D" w:rsidRDefault="0025640D" w:rsidP="00035296">
            <w:pPr>
              <w:jc w:val="center"/>
            </w:pPr>
            <w:r>
              <w:t>K1_W07</w:t>
            </w:r>
          </w:p>
          <w:p w14:paraId="03BA0B18" w14:textId="77777777" w:rsidR="0025640D" w:rsidRDefault="0025640D" w:rsidP="00035296">
            <w:pPr>
              <w:jc w:val="center"/>
            </w:pPr>
            <w:r>
              <w:t>K1_W08</w:t>
            </w:r>
          </w:p>
          <w:p w14:paraId="134843DB" w14:textId="77777777" w:rsidR="0025640D" w:rsidRDefault="0025640D" w:rsidP="00035296">
            <w:pPr>
              <w:jc w:val="center"/>
            </w:pPr>
            <w:r>
              <w:t>K1_W09</w:t>
            </w:r>
          </w:p>
          <w:p w14:paraId="565FDB82" w14:textId="77777777" w:rsidR="0025640D" w:rsidRDefault="0025640D" w:rsidP="00035296">
            <w:pPr>
              <w:jc w:val="center"/>
            </w:pPr>
            <w:r w:rsidRPr="00BC71F9">
              <w:t>K1_W11</w:t>
            </w:r>
          </w:p>
          <w:p w14:paraId="3674F7D9" w14:textId="77777777" w:rsidR="0025640D" w:rsidRDefault="0025640D" w:rsidP="00035296">
            <w:pPr>
              <w:jc w:val="center"/>
            </w:pPr>
            <w:r>
              <w:t>K1_W12</w:t>
            </w:r>
          </w:p>
          <w:p w14:paraId="40550FB5" w14:textId="77777777" w:rsidR="0025640D" w:rsidRDefault="0025640D" w:rsidP="00035296">
            <w:pPr>
              <w:jc w:val="center"/>
            </w:pPr>
            <w:r>
              <w:t>K1_W13</w:t>
            </w:r>
          </w:p>
          <w:p w14:paraId="1A485E5C" w14:textId="77777777" w:rsidR="0025640D" w:rsidRDefault="0025640D" w:rsidP="00035296">
            <w:pPr>
              <w:jc w:val="center"/>
            </w:pPr>
            <w:r>
              <w:t>K1_W14</w:t>
            </w:r>
          </w:p>
          <w:p w14:paraId="6558AD76" w14:textId="77777777" w:rsidR="0025640D" w:rsidRDefault="0025640D" w:rsidP="00035296">
            <w:pPr>
              <w:jc w:val="center"/>
            </w:pPr>
            <w:r>
              <w:t>K1_W15</w:t>
            </w:r>
          </w:p>
          <w:p w14:paraId="160370FF" w14:textId="77777777" w:rsidR="0025640D" w:rsidRDefault="0025640D" w:rsidP="00035296">
            <w:pPr>
              <w:jc w:val="center"/>
            </w:pPr>
          </w:p>
          <w:p w14:paraId="1D12940C" w14:textId="77777777" w:rsidR="0025640D" w:rsidRDefault="0025640D" w:rsidP="006737FE">
            <w:pPr>
              <w:jc w:val="center"/>
            </w:pPr>
            <w:r>
              <w:t>K1_U01</w:t>
            </w:r>
          </w:p>
          <w:p w14:paraId="6CC646AE" w14:textId="77777777" w:rsidR="0025640D" w:rsidRDefault="0025640D" w:rsidP="006737FE">
            <w:pPr>
              <w:jc w:val="center"/>
            </w:pPr>
            <w:r>
              <w:t>K1_U02</w:t>
            </w:r>
          </w:p>
          <w:p w14:paraId="0D927581" w14:textId="77777777" w:rsidR="0025640D" w:rsidRDefault="0025640D" w:rsidP="006737FE">
            <w:pPr>
              <w:jc w:val="center"/>
            </w:pPr>
            <w:r>
              <w:t>K1_U03</w:t>
            </w:r>
          </w:p>
          <w:p w14:paraId="46B285BE" w14:textId="77777777" w:rsidR="0025640D" w:rsidRDefault="0025640D" w:rsidP="006737FE">
            <w:pPr>
              <w:jc w:val="center"/>
            </w:pPr>
            <w:r>
              <w:t>K1_U04</w:t>
            </w:r>
          </w:p>
          <w:p w14:paraId="49C1A67C" w14:textId="77777777" w:rsidR="0025640D" w:rsidRDefault="0025640D" w:rsidP="006737FE">
            <w:pPr>
              <w:jc w:val="center"/>
            </w:pPr>
            <w:r>
              <w:t>K1_U05</w:t>
            </w:r>
          </w:p>
          <w:p w14:paraId="251CC26F" w14:textId="77777777" w:rsidR="0025640D" w:rsidRDefault="0025640D" w:rsidP="006737FE">
            <w:pPr>
              <w:jc w:val="center"/>
            </w:pPr>
            <w:r>
              <w:t>K1_U06</w:t>
            </w:r>
          </w:p>
          <w:p w14:paraId="5B5BD891" w14:textId="77777777" w:rsidR="0025640D" w:rsidRDefault="0025640D" w:rsidP="006737FE">
            <w:pPr>
              <w:jc w:val="center"/>
            </w:pPr>
            <w:r>
              <w:t>K1_U08</w:t>
            </w:r>
          </w:p>
          <w:p w14:paraId="6D900E03" w14:textId="77777777" w:rsidR="0025640D" w:rsidRDefault="0025640D" w:rsidP="006737FE">
            <w:pPr>
              <w:jc w:val="center"/>
            </w:pPr>
            <w:r>
              <w:t>K1_U09</w:t>
            </w:r>
          </w:p>
          <w:p w14:paraId="4A76730A" w14:textId="77777777" w:rsidR="0025640D" w:rsidRDefault="0025640D" w:rsidP="006737FE">
            <w:pPr>
              <w:jc w:val="center"/>
            </w:pPr>
            <w:r>
              <w:t>K1_U10</w:t>
            </w:r>
          </w:p>
          <w:p w14:paraId="3D281A7A" w14:textId="77777777" w:rsidR="0025640D" w:rsidRDefault="0025640D" w:rsidP="006737FE">
            <w:pPr>
              <w:jc w:val="center"/>
            </w:pPr>
            <w:r>
              <w:t>K1_U11</w:t>
            </w:r>
          </w:p>
          <w:p w14:paraId="468C9DFA" w14:textId="77777777" w:rsidR="0025640D" w:rsidRDefault="0025640D" w:rsidP="006737FE">
            <w:pPr>
              <w:jc w:val="center"/>
            </w:pPr>
          </w:p>
          <w:p w14:paraId="1B9549A1" w14:textId="77777777" w:rsidR="0025640D" w:rsidRDefault="0025640D" w:rsidP="006737FE">
            <w:pPr>
              <w:jc w:val="center"/>
            </w:pPr>
            <w:r>
              <w:t>K1_U13</w:t>
            </w:r>
          </w:p>
          <w:p w14:paraId="493655BE" w14:textId="77777777" w:rsidR="0025640D" w:rsidRDefault="0025640D" w:rsidP="006737FE">
            <w:pPr>
              <w:jc w:val="center"/>
            </w:pPr>
            <w:r>
              <w:t>K1_U14</w:t>
            </w:r>
          </w:p>
          <w:p w14:paraId="448432F7" w14:textId="77777777" w:rsidR="0025640D" w:rsidRDefault="0025640D" w:rsidP="006737FE">
            <w:pPr>
              <w:jc w:val="center"/>
            </w:pPr>
            <w:r>
              <w:t>K1_U15</w:t>
            </w:r>
          </w:p>
          <w:p w14:paraId="1EA3F883" w14:textId="77777777" w:rsidR="0025640D" w:rsidRDefault="0025640D" w:rsidP="00035296">
            <w:pPr>
              <w:jc w:val="center"/>
            </w:pPr>
          </w:p>
          <w:p w14:paraId="138177B5" w14:textId="77777777" w:rsidR="0025640D" w:rsidRDefault="0025640D" w:rsidP="00035296">
            <w:pPr>
              <w:jc w:val="center"/>
            </w:pPr>
          </w:p>
          <w:p w14:paraId="68DA247B" w14:textId="77777777" w:rsidR="0025640D" w:rsidRDefault="0025640D" w:rsidP="00035296">
            <w:pPr>
              <w:jc w:val="center"/>
            </w:pPr>
          </w:p>
          <w:p w14:paraId="13B678B3" w14:textId="77777777" w:rsidR="0025640D" w:rsidRDefault="0025640D" w:rsidP="00457BBE">
            <w:pPr>
              <w:jc w:val="center"/>
            </w:pPr>
            <w:r>
              <w:t>K1_K01</w:t>
            </w:r>
          </w:p>
          <w:p w14:paraId="5A4121B9" w14:textId="77777777" w:rsidR="0025640D" w:rsidRDefault="0025640D" w:rsidP="00457BBE">
            <w:pPr>
              <w:jc w:val="center"/>
            </w:pPr>
            <w:r>
              <w:t>K1_K02</w:t>
            </w:r>
          </w:p>
          <w:p w14:paraId="0FB7A6FA" w14:textId="77777777" w:rsidR="0025640D" w:rsidRDefault="0025640D" w:rsidP="00457BBE">
            <w:pPr>
              <w:jc w:val="center"/>
            </w:pPr>
            <w:r>
              <w:t>K1_K03</w:t>
            </w:r>
          </w:p>
          <w:p w14:paraId="138D8676" w14:textId="77777777" w:rsidR="0025640D" w:rsidRDefault="0025640D" w:rsidP="00457BBE">
            <w:pPr>
              <w:jc w:val="center"/>
            </w:pPr>
            <w:r>
              <w:t>K1_K04</w:t>
            </w:r>
          </w:p>
          <w:p w14:paraId="376C14D7" w14:textId="77777777" w:rsidR="0025640D" w:rsidRDefault="0025640D" w:rsidP="00457BBE">
            <w:pPr>
              <w:jc w:val="center"/>
            </w:pPr>
            <w:r>
              <w:t>K1_K05</w:t>
            </w:r>
          </w:p>
          <w:p w14:paraId="486849E1" w14:textId="77777777" w:rsidR="0025640D" w:rsidRDefault="0025640D" w:rsidP="00035296">
            <w:pPr>
              <w:jc w:val="center"/>
            </w:pPr>
          </w:p>
          <w:p w14:paraId="63E72B68" w14:textId="77777777" w:rsidR="0025640D" w:rsidRPr="00F21FBB" w:rsidRDefault="0025640D" w:rsidP="00035296">
            <w:pPr>
              <w:jc w:val="center"/>
            </w:pPr>
          </w:p>
        </w:tc>
      </w:tr>
    </w:tbl>
    <w:p w14:paraId="5ED388AE" w14:textId="77777777" w:rsidR="009C55FE" w:rsidRPr="00457BBE" w:rsidRDefault="009C55FE">
      <w:pPr>
        <w:rPr>
          <w:lang w:val="en-US"/>
        </w:rPr>
      </w:pPr>
    </w:p>
    <w:sectPr w:rsidR="009C55FE" w:rsidRPr="00457BBE" w:rsidSect="0025640D">
      <w:pgSz w:w="11906" w:h="16838"/>
      <w:pgMar w:top="1417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E55D09"/>
    <w:multiLevelType w:val="hybridMultilevel"/>
    <w:tmpl w:val="B5B8D9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704AB9"/>
    <w:multiLevelType w:val="hybridMultilevel"/>
    <w:tmpl w:val="B5B8D9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DQyMTEzNjE2NjdV0lEKTi0uzszPAykwrAUA7U3priwAAAA="/>
  </w:docVars>
  <w:rsids>
    <w:rsidRoot w:val="00D85C93"/>
    <w:rsid w:val="00035296"/>
    <w:rsid w:val="000408F9"/>
    <w:rsid w:val="000709B4"/>
    <w:rsid w:val="00166D7E"/>
    <w:rsid w:val="00194FCB"/>
    <w:rsid w:val="00225FEA"/>
    <w:rsid w:val="0025640D"/>
    <w:rsid w:val="002D008E"/>
    <w:rsid w:val="00417F0C"/>
    <w:rsid w:val="00456FC9"/>
    <w:rsid w:val="00457BBE"/>
    <w:rsid w:val="004E49C9"/>
    <w:rsid w:val="00514E12"/>
    <w:rsid w:val="00560D9C"/>
    <w:rsid w:val="005B1CCA"/>
    <w:rsid w:val="005B51CE"/>
    <w:rsid w:val="005D069E"/>
    <w:rsid w:val="006737FE"/>
    <w:rsid w:val="007420B3"/>
    <w:rsid w:val="00776148"/>
    <w:rsid w:val="007E7267"/>
    <w:rsid w:val="008C05E8"/>
    <w:rsid w:val="00902BF4"/>
    <w:rsid w:val="009B7BB1"/>
    <w:rsid w:val="009C55FE"/>
    <w:rsid w:val="00AD467E"/>
    <w:rsid w:val="00B12623"/>
    <w:rsid w:val="00B352E1"/>
    <w:rsid w:val="00C37349"/>
    <w:rsid w:val="00C51C4E"/>
    <w:rsid w:val="00CA24EC"/>
    <w:rsid w:val="00CC5430"/>
    <w:rsid w:val="00D305E3"/>
    <w:rsid w:val="00D85C93"/>
    <w:rsid w:val="00DB440D"/>
    <w:rsid w:val="00DC260D"/>
    <w:rsid w:val="00E26FF2"/>
    <w:rsid w:val="00E56AB2"/>
    <w:rsid w:val="00EC67F4"/>
    <w:rsid w:val="00F10E40"/>
    <w:rsid w:val="00F21FBB"/>
    <w:rsid w:val="00FF14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D2A1B"/>
  <w15:docId w15:val="{83B07BC7-BFB8-412E-9674-C5CA1D4C7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25FE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10E40"/>
    <w:pPr>
      <w:ind w:left="720"/>
      <w:contextualSpacing/>
    </w:pPr>
  </w:style>
  <w:style w:type="table" w:styleId="Tabela-Siatka">
    <w:name w:val="Table Grid"/>
    <w:basedOn w:val="Standardowy"/>
    <w:uiPriority w:val="59"/>
    <w:rsid w:val="009C55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uiPriority w:val="99"/>
    <w:rsid w:val="002D008E"/>
    <w:pPr>
      <w:ind w:left="720"/>
    </w:pPr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595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Optimus</Company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timus</dc:creator>
  <cp:keywords/>
  <dc:description/>
  <cp:lastModifiedBy>Ewa Mocarska-Wojciechowska</cp:lastModifiedBy>
  <cp:revision>16</cp:revision>
  <dcterms:created xsi:type="dcterms:W3CDTF">2019-04-26T11:00:00Z</dcterms:created>
  <dcterms:modified xsi:type="dcterms:W3CDTF">2019-05-21T08:45:00Z</dcterms:modified>
</cp:coreProperties>
</file>